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3.png" ContentType="image/png"/>
  <Override PartName="/word/media/rId28.png" ContentType="image/png"/>
  <Override PartName="/word/media/rId29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5.png" ContentType="image/png"/>
  <Override PartName="/word/media/rId33.png" ContentType="image/png"/>
  <Override PartName="/word/media/rId38.png" ContentType="image/png"/>
  <Override PartName="/word/media/rId39.png" ContentType="image/png"/>
  <Override PartName="/word/media/rId37.png" ContentType="image/png"/>
  <Override PartName="/word/media/rId42.png" ContentType="image/png"/>
  <Override PartName="/word/media/rId43.png" ContentType="image/png"/>
  <Override PartName="/word/media/rId41.png" ContentType="image/png"/>
  <Override PartName="/word/media/rId46.png" ContentType="image/png"/>
  <Override PartName="/word/media/rId48.png" ContentType="image/png"/>
  <Override PartName="/word/media/rId47.png" ContentType="image/png"/>
  <Override PartName="/word/media/rId49.png" ContentType="image/png"/>
  <Override PartName="/word/media/rId45.png" ContentType="image/png"/>
  <Override PartName="/word/media/rId52.png" ContentType="image/png"/>
  <Override PartName="/word/media/rId53.png" ContentType="image/png"/>
  <Override PartName="/word/media/rId51.png" ContentType="image/png"/>
  <Override PartName="/word/media/rId56.png" ContentType="image/png"/>
  <Override PartName="/word/media/rId57.png" ContentType="image/png"/>
  <Override PartName="/word/media/rId55.png" ContentType="image/png"/>
  <Override PartName="/word/media/rId63.png" ContentType="image/png"/>
  <Override PartName="/word/media/rId60.png" ContentType="image/png"/>
  <Override PartName="/word/media/rId61.png" ContentType="image/png"/>
  <Override PartName="/word/media/rId59.png" ContentType="image/png"/>
  <Override PartName="/word/media/rId66.png" ContentType="image/png"/>
  <Override PartName="/word/media/rId68.png" ContentType="image/png"/>
  <Override PartName="/word/media/rId67.png" ContentType="image/png"/>
  <Override PartName="/word/media/rId69.png" ContentType="image/png"/>
  <Override PartName="/word/media/rId65.png" ContentType="image/png"/>
  <Override PartName="/word/media/rId73.png" ContentType="image/png"/>
  <Override PartName="/word/media/rId71.png" ContentType="image/png"/>
  <Override PartName="/word/media/rId75.png" ContentType="image/png"/>
  <Override PartName="/word/media/rId81.png" ContentType="image/png"/>
  <Override PartName="/word/media/rId83.png" ContentType="image/png"/>
  <Override PartName="/word/media/rId85.png" ContentType="image/png"/>
  <Override PartName="/word/media/rId78.png" ContentType="image/png"/>
  <Override PartName="/word/media/rId79.png" ContentType="image/png"/>
  <Override PartName="/word/media/rId77.png" ContentType="image/png"/>
  <Override PartName="/word/media/rId87.png" ContentType="image/png"/>
  <Override PartName="/word/media/rId88.png" ContentType="image/png"/>
  <Override PartName="/word/media/rId8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view</w:t>
      </w:r>
      <w:r>
        <w:t xml:space="preserve"> </w:t>
      </w:r>
      <w:r>
        <w:t xml:space="preserve">of</w:t>
      </w:r>
      <w:r>
        <w:t xml:space="preserve"> </w:t>
      </w:r>
      <w:r>
        <w:t xml:space="preserve">Water</w:t>
      </w:r>
      <w:r>
        <w:t xml:space="preserve"> </w:t>
      </w:r>
      <w:r>
        <w:t xml:space="preserve">Thresholds</w:t>
      </w:r>
      <w:r>
        <w:t xml:space="preserve"> </w:t>
      </w:r>
      <w:r>
        <w:t xml:space="preserve">-</w:t>
      </w:r>
      <w:r>
        <w:t xml:space="preserve"> </w:t>
      </w:r>
      <w:r>
        <w:t xml:space="preserve">Gnangara</w:t>
      </w:r>
    </w:p>
    <w:p>
      <w:pPr>
        <w:pStyle w:val="Author"/>
      </w:pPr>
      <w:r>
        <w:t xml:space="preserve">Christopher</w:t>
      </w:r>
      <w:r>
        <w:t xml:space="preserve"> </w:t>
      </w:r>
      <w:r>
        <w:t xml:space="preserve">Kavazos,</w:t>
      </w:r>
      <w:r>
        <w:t xml:space="preserve"> </w:t>
      </w:r>
      <w:r>
        <w:t xml:space="preserve">Grant</w:t>
      </w:r>
      <w:r>
        <w:t xml:space="preserve"> </w:t>
      </w:r>
      <w:r>
        <w:t xml:space="preserve">Buller,</w:t>
      </w:r>
      <w:r>
        <w:t xml:space="preserve"> </w:t>
      </w:r>
      <w:r>
        <w:t xml:space="preserve">Pierre</w:t>
      </w:r>
      <w:r>
        <w:t xml:space="preserve"> </w:t>
      </w:r>
      <w:r>
        <w:t xml:space="preserve">Horwitz,</w:t>
      </w:r>
      <w:r>
        <w:t xml:space="preserve"> </w:t>
      </w:r>
      <w:r>
        <w:t xml:space="preserve">Ray</w:t>
      </w:r>
      <w:r>
        <w:t xml:space="preserve"> </w:t>
      </w:r>
      <w:r>
        <w:t xml:space="preserve">Froend</w:t>
      </w:r>
    </w:p>
    <w:p>
      <w:pPr>
        <w:pStyle w:val="Date"/>
      </w:pPr>
      <w:r>
        <w:t xml:space="preserve">16/09/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report details an analysis that reviews the ecological impacts of revised proposed water level thresholds for wetlands in the Gnangara mound.</w:t>
      </w:r>
    </w:p>
    <w:p>
      <w:pPr>
        <w:pStyle w:val="BodyText"/>
      </w:pPr>
      <w:r>
        <w:t xml:space="preserve">Full analysis can be found [here] (</w:t>
      </w:r>
      <w:hyperlink r:id="rId21">
        <w:r>
          <w:rPr>
            <w:rStyle w:val="Hyperlink"/>
          </w:rPr>
          <w:t xml:space="preserve">https://github.com/ChrisKav/DWER-Thresholds-2019</w:t>
        </w:r>
      </w:hyperlink>
      <w:r>
        <w:t xml:space="preserve">)</w:t>
      </w:r>
    </w:p>
    <w:p>
      <w:pPr>
        <w:pStyle w:val="Heading1"/>
      </w:pPr>
      <w:bookmarkStart w:id="22" w:name="emp-173"/>
      <w:r>
        <w:t xml:space="preserve">EMP 173</w:t>
      </w:r>
      <w:bookmarkEnd w:id="22"/>
    </w:p>
    <w:p>
      <w:pPr>
        <w:pStyle w:val="TableCaption"/>
      </w:pPr>
      <w:r>
        <w:t xml:space="preserve">Five year summaries of surface water level data at EMP 173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io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in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seasonal change (m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ax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in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to min (days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4 - 07/1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1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2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rc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5.66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9 - 07/2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0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4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r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7.6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4 - 07/2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0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4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ugu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anua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9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9 - 07/2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7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brua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0.800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14 - 07/201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80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4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0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anuary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5.600</w:t>
            </w:r>
          </w:p>
        </w:tc>
      </w:tr>
    </w:tbl>
    <w:p>
      <w:pPr>
        <w:pStyle w:val="CaptionedFigure"/>
      </w:pPr>
      <w:r>
        <w:drawing>
          <wp:inline>
            <wp:extent cx="5334000" cy="3556000"/>
            <wp:effectExtent b="0" l="0" r="0" t="0"/>
            <wp:docPr descr=" Ground and surface water levels recorded at bores and staff gauges in the vicinity of EMP 173" title="" id="1" name="Picture"/>
            <a:graphic>
              <a:graphicData uri="http://schemas.openxmlformats.org/drawingml/2006/picture">
                <pic:pic>
                  <pic:nvPicPr>
                    <pic:cNvPr descr="Figs/EMP173_water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Ground and surface water levels recorded at bores and staff gauges in the vicinity of EMP 173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 Ordination plot with full residual model on the left and a model on the right showing residual variation after the effect of groundwater levels were accounted for" title="" id="1" name="Picture"/>
            <a:graphic>
              <a:graphicData uri="http://schemas.openxmlformats.org/drawingml/2006/picture">
                <pic:pic>
                  <pic:nvPicPr>
                    <pic:cNvPr descr="Figs/EMP173_or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Ordination plot with full residual model on the left and a model on the right showing residual variation after the effect of groundwater levels were accounted for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 Mean regression coefficients (dots) and 95% credible intervals (bars) for effect of groundwater level on vegetation species cover abundances. Only those species with coefficients significanlty different to zero are shown" title="" id="1" name="Picture"/>
            <a:graphic>
              <a:graphicData uri="http://schemas.openxmlformats.org/drawingml/2006/picture">
                <pic:pic>
                  <pic:nvPicPr>
                    <pic:cNvPr descr="Figs/EMP173_po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Mean regression coefficients (dots) and 95% credible intervals (bars) for effect of groundwater level on vegetation species cover abundances. Only those species with coefficients significanlty different to zero are shown</w:t>
      </w:r>
    </w:p>
    <w:p>
      <w:pPr>
        <w:pStyle w:val="Heading1"/>
      </w:pPr>
      <w:bookmarkStart w:id="26" w:name="emp-78"/>
      <w:r>
        <w:t xml:space="preserve">EMP 78</w:t>
      </w:r>
      <w:bookmarkEnd w:id="26"/>
    </w:p>
    <w:p>
      <w:pPr>
        <w:pStyle w:val="TableCaption"/>
      </w:pPr>
      <w:r>
        <w:t xml:space="preserve">Five year summaries of surface water level data at EMP 78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io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in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seasonal change (m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ax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in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to min (days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4 - 07/1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6.1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6.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27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9 - 07/2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6.2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5.8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4.8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4 - 07/2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5.9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5.6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v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r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7.6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9 - 07/2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5.4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5.1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2.800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14 - 07/201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5.17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4.89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8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vember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y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0.400</w:t>
            </w:r>
          </w:p>
        </w:tc>
      </w:tr>
    </w:tbl>
    <w:p>
      <w:pPr>
        <w:pStyle w:val="CaptionedFigure"/>
      </w:pPr>
      <w:r>
        <w:drawing>
          <wp:inline>
            <wp:extent cx="5334000" cy="3556000"/>
            <wp:effectExtent b="0" l="0" r="0" t="0"/>
            <wp:docPr descr=" Ground and surface water levels recorded at bores and staff gauges in the vicinity of EMP 78" title="" id="1" name="Picture"/>
            <a:graphic>
              <a:graphicData uri="http://schemas.openxmlformats.org/drawingml/2006/picture">
                <pic:pic>
                  <pic:nvPicPr>
                    <pic:cNvPr descr="Figs/EMP78_water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Ground and surface water levels recorded at bores and staff gauges in the vicinity of EMP 78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 Ordination plot with full residual model on the left and a model on the right showing residual variation after the effect of groundwater levels were accounted for" title="" id="1" name="Picture"/>
            <a:graphic>
              <a:graphicData uri="http://schemas.openxmlformats.org/drawingml/2006/picture">
                <pic:pic>
                  <pic:nvPicPr>
                    <pic:cNvPr descr="Figs/EMP78_or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Ordination plot with full residual model on the left and a model on the right showing residual variation after the effect of groundwater levels were accounted for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 Mean regression coefficients (dots) and 95% credible intervals (bars) for effect of groundwater level on vegetation species cover abundances. Only those species with coefficients significanlty different to zero are shown" title="" id="1" name="Picture"/>
            <a:graphic>
              <a:graphicData uri="http://schemas.openxmlformats.org/drawingml/2006/picture">
                <pic:pic>
                  <pic:nvPicPr>
                    <pic:cNvPr descr="Figs/EMP78_po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Mean regression coefficients (dots) and 95% credible intervals (bars) for effect of groundwater level on vegetation species cover abundances. Only those species with coefficients significanlty different to zero are shown</w:t>
      </w:r>
    </w:p>
    <w:p>
      <w:pPr>
        <w:pStyle w:val="Heading1"/>
      </w:pPr>
      <w:bookmarkStart w:id="30" w:name="gingin"/>
      <w:r>
        <w:t xml:space="preserve">Gingin</w:t>
      </w:r>
      <w:bookmarkEnd w:id="30"/>
    </w:p>
    <w:p>
      <w:pPr>
        <w:pStyle w:val="TableCaption"/>
      </w:pPr>
      <w:r>
        <w:t xml:space="preserve">Five year summaries of surface water level data at Gingi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io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in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seasonal change (m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ax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in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to min (days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4 - 07/1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9.6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9.1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8.8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9 - 07/2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9.1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8.6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ec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8.2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4 - 07/2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8.5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8.1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2.6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9 - 07/2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7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7.5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1.400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14 - 07/201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7.78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7.35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3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vember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y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1.000</w:t>
            </w:r>
          </w:p>
        </w:tc>
      </w:tr>
    </w:tbl>
    <w:p>
      <w:pPr>
        <w:pStyle w:val="CaptionedFigure"/>
      </w:pPr>
      <w:r>
        <w:drawing>
          <wp:inline>
            <wp:extent cx="5334000" cy="3556000"/>
            <wp:effectExtent b="0" l="0" r="0" t="0"/>
            <wp:docPr descr=" Ground and surface water levels recorded at bores and staff gauges in the vicinity of Gingin" title="" id="1" name="Picture"/>
            <a:graphic>
              <a:graphicData uri="http://schemas.openxmlformats.org/drawingml/2006/picture">
                <pic:pic>
                  <pic:nvPicPr>
                    <pic:cNvPr descr="Figs/Gingin_water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Ground and surface water levels recorded at bores and staff gauges in the vicinity of Gingin</w:t>
      </w:r>
    </w:p>
    <w:p>
      <w:pPr>
        <w:pStyle w:val="Heading1"/>
      </w:pPr>
      <w:bookmarkStart w:id="32" w:name="goollelal"/>
      <w:r>
        <w:t xml:space="preserve">Goollelal</w:t>
      </w:r>
      <w:bookmarkEnd w:id="32"/>
    </w:p>
    <w:p>
      <w:pPr>
        <w:pStyle w:val="TableCaption"/>
      </w:pPr>
      <w:r>
        <w:t xml:space="preserve">Five year summaries of surface water level data at Goollelal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io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in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seasonal change (m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ax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in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to min (days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4 - 07/1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.5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.7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6.8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9 - 07/2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.4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.6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rc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6.4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4 - 07/2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.3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.6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r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7.4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9 - 07/2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.2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.5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r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9.600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14 - 07/201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.38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.70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7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vember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ri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8.600</w:t>
            </w:r>
          </w:p>
        </w:tc>
      </w:tr>
    </w:tbl>
    <w:p>
      <w:pPr>
        <w:pStyle w:val="CaptionedFigure"/>
      </w:pPr>
      <w:r>
        <w:drawing>
          <wp:inline>
            <wp:extent cx="5334000" cy="3556000"/>
            <wp:effectExtent b="0" l="0" r="0" t="0"/>
            <wp:docPr descr=" Ground and surface water levels recorded at bores and staff gauges in the vicinity of Goollelal" title="" id="1" name="Picture"/>
            <a:graphic>
              <a:graphicData uri="http://schemas.openxmlformats.org/drawingml/2006/picture">
                <pic:pic>
                  <pic:nvPicPr>
                    <pic:cNvPr descr="Figs/Goollelal_water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Ground and surface water levels recorded at bores and staff gauges in the vicinity of Goollelal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 Ordination plot with full residual model on the left and a model on the right showing residual variation after the effect of groundwater levels were accounted for" title="" id="1" name="Picture"/>
            <a:graphic>
              <a:graphicData uri="http://schemas.openxmlformats.org/drawingml/2006/picture">
                <pic:pic>
                  <pic:nvPicPr>
                    <pic:cNvPr descr="Figs/Goollelal_or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Ordination plot with full residual model on the left and a model on the right showing residual variation after the effect of groundwater levels were accounted for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 Mean regression coefficients (dots) and 95% credible intervals (bars) for effect of groundwater level on vegetation species cover abundances. Only those species with coefficients significanlty different to zero are shown" title="" id="1" name="Picture"/>
            <a:graphic>
              <a:graphicData uri="http://schemas.openxmlformats.org/drawingml/2006/picture">
                <pic:pic>
                  <pic:nvPicPr>
                    <pic:cNvPr descr="Figs/Goollelal_po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Mean regression coefficients (dots) and 95% credible intervals (bars) for effect of groundwater level on vegetation species cover abundances. Only those species with coefficients significanlty different to zero are shown</w:t>
      </w:r>
    </w:p>
    <w:p>
      <w:pPr>
        <w:pStyle w:val="Heading1"/>
      </w:pPr>
      <w:bookmarkStart w:id="36" w:name="gwelup"/>
      <w:r>
        <w:t xml:space="preserve">Gwelup</w:t>
      </w:r>
      <w:bookmarkEnd w:id="36"/>
    </w:p>
    <w:p>
      <w:pPr>
        <w:pStyle w:val="TableCaption"/>
      </w:pPr>
      <w:r>
        <w:t xml:space="preserve">Five year summaries of surface water level data at Gwel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io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in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seasonal change (m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ax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in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to min (days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4 - 07/1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5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r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8.8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9 - 07/2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6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r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1.6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4 - 07/2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3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ec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9 - 07/2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1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anua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8.400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14 - 07/201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25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59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5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ri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1.800</w:t>
            </w:r>
          </w:p>
        </w:tc>
      </w:tr>
    </w:tbl>
    <w:p>
      <w:pPr>
        <w:pStyle w:val="CaptionedFigure"/>
      </w:pPr>
      <w:r>
        <w:drawing>
          <wp:inline>
            <wp:extent cx="5334000" cy="3556000"/>
            <wp:effectExtent b="0" l="0" r="0" t="0"/>
            <wp:docPr descr=" Ground and surface water levels recorded at bores and staff gauges in the vicinity of Gwelup" title="" id="1" name="Picture"/>
            <a:graphic>
              <a:graphicData uri="http://schemas.openxmlformats.org/drawingml/2006/picture">
                <pic:pic>
                  <pic:nvPicPr>
                    <pic:cNvPr descr="Figs/Gwelup_water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Ground and surface water levels recorded at bores and staff gauges in the vicinity of Gwelup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 Ordination plot with full residual model on the left and a model on the right showing residual variation after the effect of groundwater levels were accounted for" title="" id="1" name="Picture"/>
            <a:graphic>
              <a:graphicData uri="http://schemas.openxmlformats.org/drawingml/2006/picture">
                <pic:pic>
                  <pic:nvPicPr>
                    <pic:cNvPr descr="Figs/Gwelup_or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Ordination plot with full residual model on the left and a model on the right showing residual variation after the effect of groundwater levels were accounted for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 Mean regression coefficients (dots) and 95% credible intervals (bars) for effect of groundwater level on vegetation species cover abundances. Only those species with coefficients significanlty different to zero are shown" title="" id="1" name="Picture"/>
            <a:graphic>
              <a:graphicData uri="http://schemas.openxmlformats.org/drawingml/2006/picture">
                <pic:pic>
                  <pic:nvPicPr>
                    <pic:cNvPr descr="Figs/Gwelup_po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Mean regression coefficients (dots) and 95% credible intervals (bars) for effect of groundwater level on vegetation species cover abundances. Only those species with coefficients significanlty different to zero are shown</w:t>
      </w:r>
    </w:p>
    <w:p>
      <w:pPr>
        <w:pStyle w:val="Heading1"/>
      </w:pPr>
      <w:bookmarkStart w:id="40" w:name="jandabup"/>
      <w:r>
        <w:t xml:space="preserve">Jandabup</w:t>
      </w:r>
      <w:bookmarkEnd w:id="40"/>
    </w:p>
    <w:p>
      <w:pPr>
        <w:pStyle w:val="TableCaption"/>
      </w:pPr>
      <w:r>
        <w:t xml:space="preserve">Five year summaries of surface water level data at Jandab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io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in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seasonal change (m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ax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in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to min (days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4 - 07/1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4.9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4.1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brua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5.8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9 - 07/2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4.8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4.2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rc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1.2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4 - 07/2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4.8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4.2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rc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8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9 - 07/2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4.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4.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anua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4.400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14 - 07/201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4.74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4.23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1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rch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2.000</w:t>
            </w:r>
          </w:p>
        </w:tc>
      </w:tr>
    </w:tbl>
    <w:p>
      <w:pPr>
        <w:pStyle w:val="CaptionedFigure"/>
      </w:pPr>
      <w:r>
        <w:drawing>
          <wp:inline>
            <wp:extent cx="5334000" cy="3556000"/>
            <wp:effectExtent b="0" l="0" r="0" t="0"/>
            <wp:docPr descr=" Ground and surface water levels recorded at bores and staff gauges in the vicinity of Jandabup" title="" id="1" name="Picture"/>
            <a:graphic>
              <a:graphicData uri="http://schemas.openxmlformats.org/drawingml/2006/picture">
                <pic:pic>
                  <pic:nvPicPr>
                    <pic:cNvPr descr="Figs/Jandabup_water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Ground and surface water levels recorded at bores and staff gauges in the vicinity of Jandabup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 Ordination plot with full residual model on the left and a model on the right showing residual variation after the effect of groundwater levels were accounted for" title="" id="1" name="Picture"/>
            <a:graphic>
              <a:graphicData uri="http://schemas.openxmlformats.org/drawingml/2006/picture">
                <pic:pic>
                  <pic:nvPicPr>
                    <pic:cNvPr descr="Figs/Jandabup_or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Ordination plot with full residual model on the left and a model on the right showing residual variation after the effect of groundwater levels were accounted for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 Mean regression coefficients (dots) and 95% credible intervals (bars) for effect of groundwater level on vegetation species cover abundances. Only those species with coefficients significanlty different to zero are shown" title="" id="1" name="Picture"/>
            <a:graphic>
              <a:graphicData uri="http://schemas.openxmlformats.org/drawingml/2006/picture">
                <pic:pic>
                  <pic:nvPicPr>
                    <pic:cNvPr descr="Figs/Jandabup_po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Mean regression coefficients (dots) and 95% credible intervals (bars) for effect of groundwater level on vegetation species cover abundances. Only those species with coefficients significanlty different to zero are shown</w:t>
      </w:r>
    </w:p>
    <w:p>
      <w:pPr>
        <w:pStyle w:val="Heading1"/>
      </w:pPr>
      <w:bookmarkStart w:id="44" w:name="joondalup"/>
      <w:r>
        <w:t xml:space="preserve">Joondalup</w:t>
      </w:r>
      <w:bookmarkEnd w:id="44"/>
    </w:p>
    <w:p>
      <w:pPr>
        <w:pStyle w:val="TableCaption"/>
      </w:pPr>
      <w:r>
        <w:t xml:space="preserve">Five year summaries of surface water level data at Lake Joondal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io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in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seasonal change (m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ax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in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to min (days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4 - 07/1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1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2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r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3.4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9 - 07/2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9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r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9.4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4 - 07/2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1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r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9 - 07/2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8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rc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2.800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14 - 07/201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16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48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7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ri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5.800</w:t>
            </w:r>
          </w:p>
        </w:tc>
      </w:tr>
    </w:tbl>
    <w:p>
      <w:pPr>
        <w:pStyle w:val="CaptionedFigure"/>
      </w:pPr>
      <w:r>
        <w:drawing>
          <wp:inline>
            <wp:extent cx="5334000" cy="3556000"/>
            <wp:effectExtent b="0" l="0" r="0" t="0"/>
            <wp:docPr descr=" Ground and surface water levels recorded at bores and staff gauges in the vicinity of Joondalup" title="" id="1" name="Picture"/>
            <a:graphic>
              <a:graphicData uri="http://schemas.openxmlformats.org/drawingml/2006/picture">
                <pic:pic>
                  <pic:nvPicPr>
                    <pic:cNvPr descr="Figs/Joondalup_water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Ground and surface water levels recorded at bores and staff gauges in the vicinity of Joondalup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 Ordination plot with full residual model on the left and a model on the right showing residual variation after the effect of groundwater levels were accounted for" title="" id="1" name="Picture"/>
            <a:graphic>
              <a:graphicData uri="http://schemas.openxmlformats.org/drawingml/2006/picture">
                <pic:pic>
                  <pic:nvPicPr>
                    <pic:cNvPr descr="Figs/Joondalup_Nth_or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Ordination plot with full residual model on the left and a model on the right showing residual variation after the effect of groundwater levels were accounted for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 Ordination plot with full residual model on the left and a model on the right showing residual variation after the effect of groundwater levels were accounted for" title="" id="1" name="Picture"/>
            <a:graphic>
              <a:graphicData uri="http://schemas.openxmlformats.org/drawingml/2006/picture">
                <pic:pic>
                  <pic:nvPicPr>
                    <pic:cNvPr descr="Figs/Joondalup_Sth_or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Ordination plot with full residual model on the left and a model on the right showing residual variation after the effect of groundwater levels were accounted for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 Mean regression coefficients (dots) and 95% credible intervals (bars) for effect of groundwater level on vegetation species cover abundances. Only those species with coefficients significanlty different to zero are shown" title="" id="1" name="Picture"/>
            <a:graphic>
              <a:graphicData uri="http://schemas.openxmlformats.org/drawingml/2006/picture">
                <pic:pic>
                  <pic:nvPicPr>
                    <pic:cNvPr descr="Figs/Joondalup_Nth_po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Mean regression coefficients (dots) and 95% credible intervals (bars) for effect of groundwater level on vegetation species cover abundances. Only those species with coefficients significanlty different to zero are shown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 Mean regression coefficients (dots) and 95% credible intervals (bars) for effect of groundwater level on vegetation species cover abundances. Only those species with coefficients significanlty different to zero are shown" title="" id="1" name="Picture"/>
            <a:graphic>
              <a:graphicData uri="http://schemas.openxmlformats.org/drawingml/2006/picture">
                <pic:pic>
                  <pic:nvPicPr>
                    <pic:cNvPr descr="Figs/Joondalup_Sth_po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Mean regression coefficients (dots) and 95% credible intervals (bars) for effect of groundwater level on vegetation species cover abundances. Only those species with coefficients significanlty different to zero are shown</w:t>
      </w:r>
    </w:p>
    <w:p>
      <w:pPr>
        <w:pStyle w:val="Heading1"/>
      </w:pPr>
      <w:bookmarkStart w:id="50" w:name="lexia-186"/>
      <w:r>
        <w:t xml:space="preserve">Lexia 186</w:t>
      </w:r>
      <w:bookmarkEnd w:id="50"/>
    </w:p>
    <w:p>
      <w:pPr>
        <w:pStyle w:val="TableCaption"/>
      </w:pPr>
      <w:r>
        <w:t xml:space="preserve">Five year summaries of surface water level data at Lexia 186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io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in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seasonal change (m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ax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in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to min (days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4 - 07/1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2.6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9 - 07/2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7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rc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7.8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4 - 07/2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3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9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v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8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9 - 07/2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9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7.800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14 - 07/201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96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6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anuary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4.400</w:t>
            </w:r>
          </w:p>
        </w:tc>
      </w:tr>
    </w:tbl>
    <w:p>
      <w:pPr>
        <w:pStyle w:val="CaptionedFigure"/>
      </w:pPr>
      <w:r>
        <w:drawing>
          <wp:inline>
            <wp:extent cx="5334000" cy="3556000"/>
            <wp:effectExtent b="0" l="0" r="0" t="0"/>
            <wp:docPr descr=" Ground and surface water levels recorded at bores and staff gauges in the vicinity of Lexia 186" title="" id="1" name="Picture"/>
            <a:graphic>
              <a:graphicData uri="http://schemas.openxmlformats.org/drawingml/2006/picture">
                <pic:pic>
                  <pic:nvPicPr>
                    <pic:cNvPr descr="Figs/Lexia186_water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Ground and surface water levels recorded at bores and staff gauges in the vicinity of Lexia 186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 Ordination plot with full residual model on the left and a model on the right showing residual variation after the effect of groundwater levels were accounted for" title="" id="1" name="Picture"/>
            <a:graphic>
              <a:graphicData uri="http://schemas.openxmlformats.org/drawingml/2006/picture">
                <pic:pic>
                  <pic:nvPicPr>
                    <pic:cNvPr descr="Figs/Lexia186_or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Ordination plot with full residual model on the left and a model on the right showing residual variation after the effect of groundwater levels were accounted for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 Mean regression coefficients (dots) and 95% credible intervals (bars) for effect of groundwater level on vegetation species cover abundances. Only those species with coefficients significanlty different to zero are shown" title="" id="1" name="Picture"/>
            <a:graphic>
              <a:graphicData uri="http://schemas.openxmlformats.org/drawingml/2006/picture">
                <pic:pic>
                  <pic:nvPicPr>
                    <pic:cNvPr descr="Figs/Lexia186_po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Mean regression coefficients (dots) and 95% credible intervals (bars) for effect of groundwater level on vegetation species cover abundances. Only those species with coefficients significanlty different to zero are shown</w:t>
      </w:r>
    </w:p>
    <w:p>
      <w:pPr>
        <w:pStyle w:val="Heading1"/>
      </w:pPr>
      <w:bookmarkStart w:id="54" w:name="loch-mcness"/>
      <w:r>
        <w:t xml:space="preserve">Loch McNess</w:t>
      </w:r>
      <w:bookmarkEnd w:id="54"/>
    </w:p>
    <w:p>
      <w:pPr>
        <w:pStyle w:val="TableCaption"/>
      </w:pPr>
      <w:r>
        <w:t xml:space="preserve">Five year summaries of surface water level data at Loch McNes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io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in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seasonal change (m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ax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in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to min (days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4 - 07/1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1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9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rc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3.2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9 - 07/2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9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rc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4 - 07/2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9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7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brua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1.2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9 - 07/2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5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2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9.000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14 - 07/201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25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14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1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ecember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ly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.000</w:t>
            </w:r>
          </w:p>
        </w:tc>
      </w:tr>
    </w:tbl>
    <w:p>
      <w:pPr>
        <w:pStyle w:val="CaptionedFigure"/>
      </w:pPr>
      <w:r>
        <w:drawing>
          <wp:inline>
            <wp:extent cx="5334000" cy="3556000"/>
            <wp:effectExtent b="0" l="0" r="0" t="0"/>
            <wp:docPr descr=" Ground and surface water levels recorded at bores and staff gauges in the vicinity of Loch McNess" title="" id="1" name="Picture"/>
            <a:graphic>
              <a:graphicData uri="http://schemas.openxmlformats.org/drawingml/2006/picture">
                <pic:pic>
                  <pic:nvPicPr>
                    <pic:cNvPr descr="Figs/Loch_McNess_water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Ground and surface water levels recorded at bores and staff gauges in the vicinity of Loch McNess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 Ordination plot with full residual model on the left and a model on the right showing residual variation after the effect of groundwater levels were accounted for" title="" id="1" name="Picture"/>
            <a:graphic>
              <a:graphicData uri="http://schemas.openxmlformats.org/drawingml/2006/picture">
                <pic:pic>
                  <pic:nvPicPr>
                    <pic:cNvPr descr="Figs/Loch_McNess_or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Ordination plot with full residual model on the left and a model on the right showing residual variation after the effect of groundwater levels were accounted for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 Mean regression coefficients (dots) and 95% credible intervals (bars) for effect of groundwater level on vegetation species cover abundances. Only those species with coefficients significanlty different to zero are shown" title="" id="1" name="Picture"/>
            <a:graphic>
              <a:graphicData uri="http://schemas.openxmlformats.org/drawingml/2006/picture">
                <pic:pic>
                  <pic:nvPicPr>
                    <pic:cNvPr descr="Figs/Loch_McNess_po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Mean regression coefficients (dots) and 95% credible intervals (bars) for effect of groundwater level on vegetation species cover abundances. Only those species with coefficients significanlty different to zero are shown</w:t>
      </w:r>
    </w:p>
    <w:p>
      <w:pPr>
        <w:pStyle w:val="Heading1"/>
      </w:pPr>
      <w:bookmarkStart w:id="58" w:name="mariginiup"/>
      <w:r>
        <w:t xml:space="preserve">Mariginiup</w:t>
      </w:r>
      <w:bookmarkEnd w:id="58"/>
    </w:p>
    <w:p>
      <w:pPr>
        <w:pStyle w:val="TableCaption"/>
      </w:pPr>
      <w:r>
        <w:t xml:space="preserve">Five year summaries of surface water level data at Marigini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io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in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seasonal change (m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ax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in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to min (days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4 - 07/1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1.9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1.1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brua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5.6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9 - 07/2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1.7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1.2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5.6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4 - 07/2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1.4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1.2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1.6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9 - 07/2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1.2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1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anua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.400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14 - 07/201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1.39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1.0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9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anuary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3.800</w:t>
            </w:r>
          </w:p>
        </w:tc>
      </w:tr>
    </w:tbl>
    <w:p>
      <w:pPr>
        <w:pStyle w:val="CaptionedFigure"/>
      </w:pPr>
      <w:r>
        <w:drawing>
          <wp:inline>
            <wp:extent cx="5334000" cy="3556000"/>
            <wp:effectExtent b="0" l="0" r="0" t="0"/>
            <wp:docPr descr=" Ground and surface water levels recorded at bores and staff gauges in the vicinity of Mariginiup" title="" id="1" name="Picture"/>
            <a:graphic>
              <a:graphicData uri="http://schemas.openxmlformats.org/drawingml/2006/picture">
                <pic:pic>
                  <pic:nvPicPr>
                    <pic:cNvPr descr="Figs/Mariginiup_water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Ground and surface water levels recorded at bores and staff gauges in the vicinity of Mariginiup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 Ordination plot with full residual model on the left and a model on the right showing residual variation after the effect of groundwater levels were accounted for" title="" id="1" name="Picture"/>
            <a:graphic>
              <a:graphicData uri="http://schemas.openxmlformats.org/drawingml/2006/picture">
                <pic:pic>
                  <pic:nvPicPr>
                    <pic:cNvPr descr="Figs/Mariginiup_or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Ordination plot with full residual model on the left and a model on the right showing residual variation after the effect of groundwater levels were accounted for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 Mean regression coefficients (dots) and 95% credible intervals (bars) for effect of groundwater level on vegetation species cover abundances. Only those species with coefficients significanlty different to zero are shown" title="" id="1" name="Picture"/>
            <a:graphic>
              <a:graphicData uri="http://schemas.openxmlformats.org/drawingml/2006/picture">
                <pic:pic>
                  <pic:nvPicPr>
                    <pic:cNvPr descr="Figs/Mariginiup_po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Mean regression coefficients (dots) and 95% credible intervals (bars) for effect of groundwater level on vegetation species cover abundances. Only those species with coefficients significanlty different to zero are shown</w:t>
      </w:r>
    </w:p>
    <w:p>
      <w:pPr>
        <w:pStyle w:val="Heading1"/>
      </w:pPr>
      <w:bookmarkStart w:id="62" w:name="mm59b"/>
      <w:r>
        <w:t xml:space="preserve">MM59B</w:t>
      </w:r>
      <w:bookmarkEnd w:id="62"/>
    </w:p>
    <w:p>
      <w:pPr>
        <w:pStyle w:val="TableCaption"/>
      </w:pPr>
      <w:r>
        <w:t xml:space="preserve">Five year summaries of surface water level data at MM59B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io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in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seasonal change (m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ax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in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to min (days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4 - 07/1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8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1.2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9 - 07/2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6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7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r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8.4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4 - 07/2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6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9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rc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4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9 - 07/2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7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0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5.600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14 - 07/201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03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43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9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ri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3.800</w:t>
            </w:r>
          </w:p>
        </w:tc>
      </w:tr>
    </w:tbl>
    <w:p>
      <w:pPr>
        <w:pStyle w:val="CaptionedFigure"/>
      </w:pPr>
      <w:r>
        <w:drawing>
          <wp:inline>
            <wp:extent cx="5334000" cy="3556000"/>
            <wp:effectExtent b="0" l="0" r="0" t="0"/>
            <wp:docPr descr=" Ground and surface water levels recorded at bores and staff gauges in the vicinity of MM59B" title="" id="1" name="Picture"/>
            <a:graphic>
              <a:graphicData uri="http://schemas.openxmlformats.org/drawingml/2006/picture">
                <pic:pic>
                  <pic:nvPicPr>
                    <pic:cNvPr descr="Figs/MM59B_water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Ground and surface water levels recorded at bores and staff gauges in the vicinity of MM59B</w:t>
      </w:r>
    </w:p>
    <w:p>
      <w:pPr>
        <w:pStyle w:val="Heading1"/>
      </w:pPr>
      <w:bookmarkStart w:id="64" w:name="nowergup"/>
      <w:r>
        <w:t xml:space="preserve">Nowergup</w:t>
      </w:r>
      <w:bookmarkEnd w:id="64"/>
    </w:p>
    <w:p>
      <w:pPr>
        <w:pStyle w:val="TableCaption"/>
      </w:pPr>
      <w:r>
        <w:t xml:space="preserve">Five year summaries of surface water level data at Nowerg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io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in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seasonal change (m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ax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in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to min (days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4 - 07/1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1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4.8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9 - 07/2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6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9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.4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4 - 07/2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7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2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.4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9 - 07/2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1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9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ec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8.800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14 - 07/201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61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8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vember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6.400</w:t>
            </w:r>
          </w:p>
        </w:tc>
      </w:tr>
    </w:tbl>
    <w:p>
      <w:pPr>
        <w:pStyle w:val="CaptionedFigure"/>
      </w:pPr>
      <w:r>
        <w:drawing>
          <wp:inline>
            <wp:extent cx="5334000" cy="3556000"/>
            <wp:effectExtent b="0" l="0" r="0" t="0"/>
            <wp:docPr descr=" Ground and surface water levels recorded at bores and staff gauges in the vicinity of Nowergup" title="" id="1" name="Picture"/>
            <a:graphic>
              <a:graphicData uri="http://schemas.openxmlformats.org/drawingml/2006/picture">
                <pic:pic>
                  <pic:nvPicPr>
                    <pic:cNvPr descr="Figs/Nowergup_water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Ground and surface water levels recorded at bores and staff gauges in the vicinity of Nowergup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 Ordination plot with full residual model on the left and a model on the right showing residual variation after the effect of groundwater levels were accounted for" title="" id="1" name="Picture"/>
            <a:graphic>
              <a:graphicData uri="http://schemas.openxmlformats.org/drawingml/2006/picture">
                <pic:pic>
                  <pic:nvPicPr>
                    <pic:cNvPr descr="Figs/Nowergup_Nth_or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Ordination plot with full residual model on the left and a model on the right showing residual variation after the effect of groundwater levels were accounted for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 Ordination plot with full residual model on the left and a model on the right showing residual variation after the effect of groundwater levels were accounted for" title="" id="1" name="Picture"/>
            <a:graphic>
              <a:graphicData uri="http://schemas.openxmlformats.org/drawingml/2006/picture">
                <pic:pic>
                  <pic:nvPicPr>
                    <pic:cNvPr descr="Figs/Nowergup_Sth_or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Ordination plot with full residual model on the left and a model on the right showing residual variation after the effect of groundwater levels were accounted for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 Mean regression coefficients (dots) and 95% credible intervals (bars) for effect of groundwater level on vegetation species cover abundances. Only those species with coefficients significanlty different to zero are shown" title="" id="1" name="Picture"/>
            <a:graphic>
              <a:graphicData uri="http://schemas.openxmlformats.org/drawingml/2006/picture">
                <pic:pic>
                  <pic:nvPicPr>
                    <pic:cNvPr descr="Figs/Nowergup_Nth_po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Mean regression coefficients (dots) and 95% credible intervals (bars) for effect of groundwater level on vegetation species cover abundances. Only those species with coefficients significanlty different to zero are shown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 Mean regression coefficients (dots) and 95% credible intervals (bars) for effect of groundwater level on vegetation species cover abundances. Only those species with coefficients significanlty different to zero are shown" title="" id="1" name="Picture"/>
            <a:graphic>
              <a:graphicData uri="http://schemas.openxmlformats.org/drawingml/2006/picture">
                <pic:pic>
                  <pic:nvPicPr>
                    <pic:cNvPr descr="Figs/Nowergup_Sth_po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Mean regression coefficients (dots) and 95% credible intervals (bars) for effect of groundwater level on vegetation species cover abundances. Only those species with coefficients significanlty different to zero are shown</w:t>
      </w:r>
    </w:p>
    <w:p>
      <w:pPr>
        <w:pStyle w:val="Heading1"/>
      </w:pPr>
      <w:bookmarkStart w:id="70" w:name="pipidinny"/>
      <w:r>
        <w:t xml:space="preserve">Pipidinny</w:t>
      </w:r>
      <w:bookmarkEnd w:id="70"/>
    </w:p>
    <w:p>
      <w:pPr>
        <w:pStyle w:val="TableCaption"/>
      </w:pPr>
      <w:r>
        <w:t xml:space="preserve">Five year summaries of surface water level data at Pipidinn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io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in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seasonal change (m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ax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in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to min (days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4 - 07/1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2.6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9 - 07/2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7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rc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7.8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4 - 07/2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3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9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v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8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9 - 07/2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9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7.800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14 - 07/201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96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6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anuary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4.400</w:t>
            </w:r>
          </w:p>
        </w:tc>
      </w:tr>
    </w:tbl>
    <w:p>
      <w:pPr>
        <w:pStyle w:val="CaptionedFigure"/>
      </w:pPr>
      <w:r>
        <w:drawing>
          <wp:inline>
            <wp:extent cx="5334000" cy="3556000"/>
            <wp:effectExtent b="0" l="0" r="0" t="0"/>
            <wp:docPr descr=" Ground and surface water levels recorded at bores and staff gauges in the vicinity of Pipidinny" title="" id="1" name="Picture"/>
            <a:graphic>
              <a:graphicData uri="http://schemas.openxmlformats.org/drawingml/2006/picture">
                <pic:pic>
                  <pic:nvPicPr>
                    <pic:cNvPr descr="Figs/Pipidinny_water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Ground and surface water levels recorded at bores and staff gauges in the vicinity of Pipidinny</w:t>
      </w:r>
    </w:p>
    <w:p>
      <w:pPr>
        <w:pStyle w:val="Heading1"/>
      </w:pPr>
      <w:bookmarkStart w:id="72" w:name="pm9"/>
      <w:r>
        <w:t xml:space="preserve">PM9</w:t>
      </w:r>
      <w:bookmarkEnd w:id="72"/>
    </w:p>
    <w:p>
      <w:pPr>
        <w:pStyle w:val="TableCaption"/>
      </w:pPr>
      <w:r>
        <w:t xml:space="preserve">Five year summaries of surface water level data at PM9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io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in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seasonal change (m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ax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in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to min (days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4 - 07/1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8.4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7.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v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1.6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9 - 07/2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7.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6.8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.2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4 - 07/2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6.5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6.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6.8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9 - 07/2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5.1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4.7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v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6.600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14 - 07/201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4.38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2.83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5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ecember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y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2.500</w:t>
            </w:r>
          </w:p>
        </w:tc>
      </w:tr>
    </w:tbl>
    <w:p>
      <w:pPr>
        <w:pStyle w:val="CaptionedFigure"/>
      </w:pPr>
      <w:r>
        <w:drawing>
          <wp:inline>
            <wp:extent cx="5334000" cy="3556000"/>
            <wp:effectExtent b="0" l="0" r="0" t="0"/>
            <wp:docPr descr=" Ground and surface water levels recorded at bores and staff gauges in the vicinity of PM9" title="" id="1" name="Picture"/>
            <a:graphic>
              <a:graphicData uri="http://schemas.openxmlformats.org/drawingml/2006/picture">
                <pic:pic>
                  <pic:nvPicPr>
                    <pic:cNvPr descr="Figs/PM9_water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Ground and surface water levels recorded at bores and staff gauges in the vicinity of PM9</w:t>
      </w:r>
    </w:p>
    <w:p>
      <w:pPr>
        <w:pStyle w:val="Heading1"/>
      </w:pPr>
      <w:bookmarkStart w:id="74" w:name="quin-brook"/>
      <w:r>
        <w:t xml:space="preserve">Quin Brook</w:t>
      </w:r>
      <w:bookmarkEnd w:id="74"/>
    </w:p>
    <w:p>
      <w:pPr>
        <w:pStyle w:val="TableCaption"/>
      </w:pPr>
      <w:r>
        <w:t xml:space="preserve">Five year summaries of surface water level data at Quin Brook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io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in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seasonal change (m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ax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in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to min (days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4 - 07/1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9.0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8.7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anua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5.2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9 - 07/2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8.2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8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anua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r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3.4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4 - 07/2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7.1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6.8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r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3.2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9 - 07/2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5.5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5.4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v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r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6.000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14 - 07/201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4.12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4.01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0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.200</w:t>
            </w:r>
          </w:p>
        </w:tc>
      </w:tr>
    </w:tbl>
    <w:p>
      <w:pPr>
        <w:pStyle w:val="CaptionedFigure"/>
      </w:pPr>
      <w:r>
        <w:drawing>
          <wp:inline>
            <wp:extent cx="5334000" cy="3556000"/>
            <wp:effectExtent b="0" l="0" r="0" t="0"/>
            <wp:docPr descr=" Ground and surface water levels recorded at bores and staff gauges in the vicinity of Quin Brook" title="" id="1" name="Picture"/>
            <a:graphic>
              <a:graphicData uri="http://schemas.openxmlformats.org/drawingml/2006/picture">
                <pic:pic>
                  <pic:nvPicPr>
                    <pic:cNvPr descr="Figs/Quin_Brook_water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Ground and surface water levels recorded at bores and staff gauges in the vicinity of Quin Brook</w:t>
      </w:r>
    </w:p>
    <w:p>
      <w:pPr>
        <w:pStyle w:val="Heading1"/>
      </w:pPr>
      <w:bookmarkStart w:id="76" w:name="wilgarup"/>
      <w:r>
        <w:t xml:space="preserve">Wilgarup</w:t>
      </w:r>
      <w:bookmarkEnd w:id="76"/>
    </w:p>
    <w:p>
      <w:pPr>
        <w:pStyle w:val="TableCaption"/>
      </w:pPr>
      <w:r>
        <w:t xml:space="preserve">Five year summaries of surface water level data at Wilgar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io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in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seasonal change (m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ax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in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to min (days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4 - 07/1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2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rc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4.5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9 - 07/2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7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r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3.4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4 - 07/2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7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9 - 07/2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r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0.400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14 - 07/201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63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08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4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y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2.400</w:t>
            </w:r>
          </w:p>
        </w:tc>
      </w:tr>
    </w:tbl>
    <w:p>
      <w:pPr>
        <w:pStyle w:val="CaptionedFigure"/>
      </w:pPr>
      <w:r>
        <w:drawing>
          <wp:inline>
            <wp:extent cx="5334000" cy="3556000"/>
            <wp:effectExtent b="0" l="0" r="0" t="0"/>
            <wp:docPr descr=" Ground and surface water levels recorded at bores and staff gauges in the vicinity of Wilgarup" title="" id="1" name="Picture"/>
            <a:graphic>
              <a:graphicData uri="http://schemas.openxmlformats.org/drawingml/2006/picture">
                <pic:pic>
                  <pic:nvPicPr>
                    <pic:cNvPr descr="Figs/Wilgarup_water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Ground and surface water levels recorded at bores and staff gauges in the vicinity of Wilgarup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 Ordination plot with full residual model on the left and a model on the right showing residual variation after the effect of groundwater levels were accounted for" title="" id="1" name="Picture"/>
            <a:graphic>
              <a:graphicData uri="http://schemas.openxmlformats.org/drawingml/2006/picture">
                <pic:pic>
                  <pic:nvPicPr>
                    <pic:cNvPr descr="Figs/Wilgarup_or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Ordination plot with full residual model on the left and a model on the right showing residual variation after the effect of groundwater levels were accounted for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 Mean regression coefficients (dots) and 95% credible intervals (bars) for effect of groundwater level on vegetation species cover abundances. Only those species with coefficients significanlty different to zero are shown" title="" id="1" name="Picture"/>
            <a:graphic>
              <a:graphicData uri="http://schemas.openxmlformats.org/drawingml/2006/picture">
                <pic:pic>
                  <pic:nvPicPr>
                    <pic:cNvPr descr="Figs/Wilgarup_po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Mean regression coefficients (dots) and 95% credible intervals (bars) for effect of groundwater level on vegetation species cover abundances. Only those species with coefficients significanlty different to zero are shown</w:t>
      </w:r>
    </w:p>
    <w:p>
      <w:pPr>
        <w:pStyle w:val="Heading1"/>
      </w:pPr>
      <w:bookmarkStart w:id="80" w:name="wm1"/>
      <w:r>
        <w:t xml:space="preserve">WM1</w:t>
      </w:r>
      <w:bookmarkEnd w:id="80"/>
    </w:p>
    <w:p>
      <w:pPr>
        <w:pStyle w:val="TableCaption"/>
      </w:pPr>
      <w:r>
        <w:t xml:space="preserve">Five year summaries of surface water level data at EMP 173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io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in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seasonal change (m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ax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in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to min (days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4 - 07/1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1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2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rc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5.66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9 - 07/2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0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4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r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7.6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4 - 07/2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0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4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ugu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anua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9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9 - 07/2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7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brua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0.800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14 - 07/201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80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4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0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anuary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5.600</w:t>
            </w:r>
          </w:p>
        </w:tc>
      </w:tr>
    </w:tbl>
    <w:p>
      <w:pPr>
        <w:pStyle w:val="CaptionedFigure"/>
      </w:pPr>
      <w:r>
        <w:drawing>
          <wp:inline>
            <wp:extent cx="5334000" cy="3556000"/>
            <wp:effectExtent b="0" l="0" r="0" t="0"/>
            <wp:docPr descr=" Ground and surface water levels recorded at bores and staff gauges in the vicinity of WM1" title="" id="1" name="Picture"/>
            <a:graphic>
              <a:graphicData uri="http://schemas.openxmlformats.org/drawingml/2006/picture">
                <pic:pic>
                  <pic:nvPicPr>
                    <pic:cNvPr descr="Figs/WM1_water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Ground and surface water levels recorded at bores and staff gauges in the vicinity of WM1</w:t>
      </w:r>
    </w:p>
    <w:p>
      <w:pPr>
        <w:pStyle w:val="Heading1"/>
      </w:pPr>
      <w:bookmarkStart w:id="82" w:name="wm2"/>
      <w:r>
        <w:t xml:space="preserve">WM2</w:t>
      </w:r>
      <w:bookmarkEnd w:id="82"/>
    </w:p>
    <w:p>
      <w:pPr>
        <w:pStyle w:val="TableCaption"/>
      </w:pPr>
      <w:r>
        <w:t xml:space="preserve">Five year summaries of surface water level data at WM2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io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in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seasonal change (m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ax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in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to min (days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4 - 07/1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1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2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rc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5.66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9 - 07/2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0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4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r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7.6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4 - 07/2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0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4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ugu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anua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9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9 - 07/2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7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brua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0.800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14 - 07/201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80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4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0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anuary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5.600</w:t>
            </w:r>
          </w:p>
        </w:tc>
      </w:tr>
    </w:tbl>
    <w:p>
      <w:pPr>
        <w:pStyle w:val="CaptionedFigure"/>
      </w:pPr>
      <w:r>
        <w:drawing>
          <wp:inline>
            <wp:extent cx="5334000" cy="3556000"/>
            <wp:effectExtent b="0" l="0" r="0" t="0"/>
            <wp:docPr descr=" Ground and surface water levels recorded at bores and staff gauges in the vicinity of WM2" title="" id="1" name="Picture"/>
            <a:graphic>
              <a:graphicData uri="http://schemas.openxmlformats.org/drawingml/2006/picture">
                <pic:pic>
                  <pic:nvPicPr>
                    <pic:cNvPr descr="Figs/WM2_water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Ground and surface water levels recorded at bores and staff gauges in the vicinity of WM2</w:t>
      </w:r>
    </w:p>
    <w:p>
      <w:pPr>
        <w:pStyle w:val="Heading1"/>
      </w:pPr>
      <w:bookmarkStart w:id="84" w:name="wm8"/>
      <w:r>
        <w:t xml:space="preserve">WM8</w:t>
      </w:r>
      <w:bookmarkEnd w:id="84"/>
    </w:p>
    <w:p>
      <w:pPr>
        <w:pStyle w:val="TableCaption"/>
      </w:pPr>
      <w:r>
        <w:t xml:space="preserve">Five year summaries of surface water level data at WM8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io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in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seasonal change (m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ax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in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to min (days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4 - 07/1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6.3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5.6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0.2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9 - 07/2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6.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5.4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ec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0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4 - 07/2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5.6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5.2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v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6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9 - 07/2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5.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4.6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v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ugu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.200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14 - 07/201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5.02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4.70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ecember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ly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9.600</w:t>
            </w:r>
          </w:p>
        </w:tc>
      </w:tr>
    </w:tbl>
    <w:p>
      <w:pPr>
        <w:pStyle w:val="CaptionedFigure"/>
      </w:pPr>
      <w:r>
        <w:drawing>
          <wp:inline>
            <wp:extent cx="5334000" cy="3556000"/>
            <wp:effectExtent b="0" l="0" r="0" t="0"/>
            <wp:docPr descr=" Ground and surface water levels recorded at bores and staff gauges in the vicinity of WM8" title="" id="1" name="Picture"/>
            <a:graphic>
              <a:graphicData uri="http://schemas.openxmlformats.org/drawingml/2006/picture">
                <pic:pic>
                  <pic:nvPicPr>
                    <pic:cNvPr descr="Figs/WM8_water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Ground and surface water levels recorded at bores and staff gauges in the vicinity of WM8</w:t>
      </w:r>
    </w:p>
    <w:p>
      <w:pPr>
        <w:pStyle w:val="Heading1"/>
      </w:pPr>
      <w:bookmarkStart w:id="86" w:name="yonderup"/>
      <w:r>
        <w:t xml:space="preserve">Yonderup</w:t>
      </w:r>
      <w:bookmarkEnd w:id="86"/>
    </w:p>
    <w:p>
      <w:pPr>
        <w:pStyle w:val="TableCaption"/>
      </w:pPr>
      <w:r>
        <w:t xml:space="preserve">Five year summaries of surface water level data at Yonder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io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in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seasonal change (m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ax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in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to min (days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4 - 07/1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ugu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2.4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9 - 07/2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brua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3.6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4 - 07/2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r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r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0.2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9 - 07/2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r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1.800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14 - 07/201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0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55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5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rch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8.400</w:t>
            </w:r>
          </w:p>
        </w:tc>
      </w:tr>
    </w:tbl>
    <w:p>
      <w:pPr>
        <w:pStyle w:val="CaptionedFigure"/>
      </w:pPr>
      <w:r>
        <w:drawing>
          <wp:inline>
            <wp:extent cx="5334000" cy="3556000"/>
            <wp:effectExtent b="0" l="0" r="0" t="0"/>
            <wp:docPr descr=" Ground and surface water levels recorded at bores and staff gauges in the vicinity of Yonderup" title="" id="1" name="Picture"/>
            <a:graphic>
              <a:graphicData uri="http://schemas.openxmlformats.org/drawingml/2006/picture">
                <pic:pic>
                  <pic:nvPicPr>
                    <pic:cNvPr descr="Figs/Yoderup_water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Ground and surface water levels recorded at bores and staff gauges in the vicinity of Yonderup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 Ordination plot with full residual model on the left and a model on the right showing residual variation after the effect of groundwater levels were accounted for" title="" id="1" name="Picture"/>
            <a:graphic>
              <a:graphicData uri="http://schemas.openxmlformats.org/drawingml/2006/picture">
                <pic:pic>
                  <pic:nvPicPr>
                    <pic:cNvPr descr="Figs/Yonderup_or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Ordination plot with full residual model on the left and a model on the right showing residual variation after the effect of groundwater levels were accounted for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 Mean regression coefficients (dots) and 95% credible intervals (bars) for effect of groundwater level on vegetation species cover abundances. Only those species with coefficients significanlty different to zero are shown" title="" id="1" name="Picture"/>
            <a:graphic>
              <a:graphicData uri="http://schemas.openxmlformats.org/drawingml/2006/picture">
                <pic:pic>
                  <pic:nvPicPr>
                    <pic:cNvPr descr="Figs/Yonderup_po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Mean regression coefficients (dots) and 95% credible intervals (bars) for effect of groundwater level on vegetation species cover abundances. Only those species with coefficients significanlty different to zero are show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45" Target="media/rId45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1" Target="media/rId51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5" Target="media/rId55.png" /><Relationship Type="http://schemas.openxmlformats.org/officeDocument/2006/relationships/image" Id="rId63" Target="media/rId63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59" Target="media/rId59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65" Target="media/rId65.png" /><Relationship Type="http://schemas.openxmlformats.org/officeDocument/2006/relationships/image" Id="rId73" Target="media/rId73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77" Target="media/rId77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hyperlink" Id="rId21" Target="https://github.com/ChrisKav/DWER-Thresholds-201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ChrisKav/DWER-Thresholds-201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iew of Water Thresholds - Gnangara</dc:title>
  <dc:creator>Christopher Kavazos, Grant Buller, Pierre Horwitz, Ray Froend</dc:creator>
  <cp:keywords/>
  <dcterms:created xsi:type="dcterms:W3CDTF">2019-09-16T19:15:39Z</dcterms:created>
  <dcterms:modified xsi:type="dcterms:W3CDTF">2019-09-16T19:15:39Z</dcterms:modified>
</cp:coreProperties>
</file>